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b2aceee10a8bc613a13c6147394f977449ba8d"/>
    <w:p>
      <w:pPr>
        <w:pStyle w:val="Heading1"/>
      </w:pPr>
      <w:r>
        <w:t xml:space="preserve">Andy Ogles’s Positions On Agriculture, Livestock and Fish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riculture Policy Positions and Initiativ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